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f38d6ccbb9e4f9cbd885f501e9311d9d95af22"/>
      <w:r>
        <w:rPr>
          <w:b/>
        </w:rPr>
        <w:t xml:space="preserve">ПРОТОКОЛ ПРО РЕЗУЛЬТАТИ ЗЕМЕЛЬНИХ ТОРГІВ № LRE001-UA-20240327-8481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ВІЛЬША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18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ередача в користування, на умовах договору оренди, земельної ділянки площею 1,3571 га сільськогосподарського призначення</w:t>
      </w:r>
    </w:p>
    <w:p>
      <w:pPr>
        <w:numPr>
          <w:ilvl w:val="0"/>
          <w:numId w:val="1001"/>
        </w:numPr>
        <w:pStyle w:val="Compact"/>
      </w:pPr>
      <w:r>
        <w:t xml:space="preserve">Без забезпечення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727,9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2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57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18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ТАШИНЕ ПОДВІР'Я", ЄДРПОУ: 3797002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Циба Наталія Вікторівна, ІПН/РНОКПП (ФОП): 297510592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КЛЮЄВ", ЄДРПОУ: 436086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Циба Наталія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5 785,2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7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ТАШИНЕ ПОДВІР'Я"</w:t>
            </w:r>
          </w:p>
        </w:tc>
        <w:tc>
          <w:p>
            <w:pPr>
              <w:pStyle w:val="Compact"/>
              <w:jc w:val="left"/>
            </w:pPr>
            <w:r>
              <w:t xml:space="preserve">5 785,2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4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КЛЮЄВ"</w:t>
            </w:r>
          </w:p>
        </w:tc>
        <w:tc>
          <w:p>
            <w:pPr>
              <w:pStyle w:val="Compact"/>
              <w:jc w:val="left"/>
            </w:pPr>
            <w:r>
              <w:t xml:space="preserve">6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5:32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Циба Наталія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6 05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5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ТАШИНЕ ПОДВІР'Я"</w:t>
            </w:r>
          </w:p>
        </w:tc>
        <w:tc>
          <w:p>
            <w:pPr>
              <w:pStyle w:val="Compact"/>
              <w:jc w:val="left"/>
            </w:pPr>
            <w:r>
              <w:t xml:space="preserve">6 124,56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48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КЛЮЄВ"</w:t>
            </w:r>
          </w:p>
        </w:tc>
        <w:tc>
          <w:p>
            <w:pPr>
              <w:pStyle w:val="Compact"/>
              <w:jc w:val="left"/>
            </w:pPr>
            <w:r>
              <w:t xml:space="preserve">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51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Циба Наталія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5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ТАШИНЕ ПОДВІР'Я"</w:t>
            </w:r>
          </w:p>
        </w:tc>
        <w:tc>
          <w:p>
            <w:pPr>
              <w:pStyle w:val="Compact"/>
              <w:jc w:val="left"/>
            </w:pPr>
            <w:r>
              <w:t xml:space="preserve">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0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КЛЮЄВ"</w:t>
            </w:r>
          </w:p>
        </w:tc>
        <w:tc>
          <w:p>
            <w:pPr>
              <w:pStyle w:val="Compact"/>
              <w:jc w:val="left"/>
            </w:pPr>
            <w:r>
              <w:t xml:space="preserve">9 011,5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03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Циба Наталія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1:5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ТАШИНЕ ПОДВІР'Я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4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КЛЮЄВ"</w:t>
            </w:r>
          </w:p>
        </w:tc>
        <w:tc>
          <w:p>
            <w:pPr>
              <w:pStyle w:val="Compact"/>
              <w:jc w:val="left"/>
            </w:pPr>
            <w:r>
              <w:t xml:space="preserve">12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16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ПТАШИНЕ ПОДВІР'Я", ЄДРПОУ: 37970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ФЕРМЕРСЬКЕ ГОСПОДАРСТВО "КЛЮЄВ", ЄДРПОУ: 436086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600,00 грн (шіс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118,38 грн (одна тисяча сто вісімнадцять гривень 3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0 881,62 грн (десять тисяч вісімсот вісімдесят одна гривня 6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Сумська область/Вільшанська СТГ 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040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28999980334199812000018496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Сумська область/Вільшанська СТГ 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0404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0899998033410981500001849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3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Сумська область/Вільшанська СТГ 240603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0404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6899998031405054400001849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10:54: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ПТАШИНЕ ПОДВІР'Я", ЄДРПОУ: 3797002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ВІЛЬША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0:07:43Z</dcterms:created>
  <dcterms:modified xsi:type="dcterms:W3CDTF">2024-05-19T00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